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5EE64" w14:textId="77777777" w:rsidR="008016A2" w:rsidRDefault="008016A2" w:rsidP="008016A2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C9A00B8" wp14:editId="6B1A8B8D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6985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4689209" wp14:editId="6AB7602C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</w:t>
      </w:r>
    </w:p>
    <w:p w14:paraId="75F7341D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279728CF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6D0552CE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0469F3A" w14:textId="77777777" w:rsidR="008016A2" w:rsidRDefault="008016A2" w:rsidP="008016A2">
      <w:pPr>
        <w:spacing w:line="360" w:lineRule="auto"/>
        <w:rPr>
          <w:rFonts w:ascii="Arial" w:hAnsi="Arial" w:cs="Arial"/>
          <w:b/>
          <w:bCs/>
        </w:rPr>
      </w:pPr>
    </w:p>
    <w:p w14:paraId="3057273F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A89780D" w14:textId="45D43249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BORATORIO</w:t>
      </w:r>
      <w:r>
        <w:rPr>
          <w:rFonts w:ascii="Arial" w:hAnsi="Arial" w:cs="Arial"/>
          <w:b/>
          <w:bCs/>
        </w:rPr>
        <w:t xml:space="preserve"> CINCO</w:t>
      </w:r>
    </w:p>
    <w:p w14:paraId="26CF5C9F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C2107B1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RRELACIÓN</w:t>
      </w:r>
    </w:p>
    <w:p w14:paraId="1A30F987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3E17CFE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C850B04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7704841F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34D9A24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31F1ABD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6B519F53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55A1BC1" w14:textId="77777777" w:rsid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5CE78477" w14:textId="77777777" w:rsidR="008016A2" w:rsidRDefault="008016A2" w:rsidP="008016A2">
      <w:pPr>
        <w:spacing w:line="360" w:lineRule="auto"/>
        <w:rPr>
          <w:rFonts w:ascii="Arial" w:hAnsi="Arial" w:cs="Arial"/>
          <w:b/>
          <w:bCs/>
        </w:rPr>
      </w:pPr>
    </w:p>
    <w:p w14:paraId="38D1C2C4" w14:textId="77777777" w:rsidR="008016A2" w:rsidRDefault="008016A2" w:rsidP="008016A2">
      <w:pPr>
        <w:spacing w:line="360" w:lineRule="auto"/>
        <w:rPr>
          <w:rFonts w:ascii="Arial" w:hAnsi="Arial" w:cs="Arial"/>
          <w:b/>
          <w:bCs/>
        </w:rPr>
      </w:pPr>
    </w:p>
    <w:p w14:paraId="6229A481" w14:textId="77777777" w:rsidR="008016A2" w:rsidRDefault="008016A2" w:rsidP="008016A2">
      <w:pPr>
        <w:spacing w:line="360" w:lineRule="auto"/>
        <w:rPr>
          <w:rFonts w:ascii="Arial" w:hAnsi="Arial" w:cs="Arial"/>
          <w:b/>
          <w:bCs/>
        </w:rPr>
      </w:pPr>
    </w:p>
    <w:p w14:paraId="3DAFDE0A" w14:textId="708ECFD6" w:rsidR="008016A2" w:rsidRPr="008016A2" w:rsidRDefault="008016A2" w:rsidP="008016A2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PTIEMBRE, 2022</w:t>
      </w:r>
    </w:p>
    <w:p w14:paraId="1A49F2BE" w14:textId="4760AB4A" w:rsidR="00810F7E" w:rsidRDefault="008016A2">
      <w:pPr>
        <w:pStyle w:val="Ttulo"/>
      </w:pPr>
      <w:r>
        <w:lastRenderedPageBreak/>
        <w:t>Laboratio0</w:t>
      </w:r>
      <w:r w:rsidR="009B764E">
        <w:t>5</w:t>
      </w:r>
      <w:r>
        <w:t>_EmanuelMolina</w:t>
      </w:r>
      <w:r w:rsidR="00000000">
        <w:t>.R</w:t>
      </w:r>
    </w:p>
    <w:p w14:paraId="21F22C75" w14:textId="77777777" w:rsidR="00810F7E" w:rsidRDefault="00000000">
      <w:pPr>
        <w:pStyle w:val="Author"/>
      </w:pPr>
      <w:r>
        <w:t>Emanuel</w:t>
      </w:r>
    </w:p>
    <w:p w14:paraId="62A03847" w14:textId="77777777" w:rsidR="00810F7E" w:rsidRDefault="00000000">
      <w:pPr>
        <w:pStyle w:val="Fecha"/>
      </w:pPr>
      <w:r>
        <w:t>2022-09-21</w:t>
      </w:r>
    </w:p>
    <w:p w14:paraId="379BE957" w14:textId="77777777" w:rsidR="00810F7E" w:rsidRDefault="00000000">
      <w:pPr>
        <w:pStyle w:val="SourceCode"/>
      </w:pP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nscomb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>ans</w:t>
      </w:r>
    </w:p>
    <w:p w14:paraId="73537782" w14:textId="77777777" w:rsidR="00810F7E" w:rsidRDefault="00000000">
      <w:pPr>
        <w:pStyle w:val="SourceCode"/>
      </w:pPr>
      <w:r>
        <w:rPr>
          <w:rStyle w:val="VerbatimChar"/>
        </w:rPr>
        <w:t>##     I   I.1 II II.1 III III.1 IV IV.1</w:t>
      </w:r>
      <w:r>
        <w:br/>
      </w:r>
      <w:r>
        <w:rPr>
          <w:rStyle w:val="VerbatimChar"/>
        </w:rPr>
        <w:t>## 1   x     y  x    y   x     y  x    y</w:t>
      </w:r>
      <w:r>
        <w:br/>
      </w:r>
      <w:r>
        <w:rPr>
          <w:rStyle w:val="VerbatimChar"/>
        </w:rPr>
        <w:t>## 2  10  8.04 10 9.14  10  7.46  8 6.58</w:t>
      </w:r>
      <w:r>
        <w:br/>
      </w:r>
      <w:r>
        <w:rPr>
          <w:rStyle w:val="VerbatimChar"/>
        </w:rPr>
        <w:t>## 3   8  6.95  8 8.14   8  6.77  8 5.76</w:t>
      </w:r>
      <w:r>
        <w:br/>
      </w:r>
      <w:r>
        <w:rPr>
          <w:rStyle w:val="VerbatimChar"/>
        </w:rPr>
        <w:t>## 4  13  7.58 13 8.74  13 12.74  8 7.71</w:t>
      </w:r>
      <w:r>
        <w:br/>
      </w:r>
      <w:r>
        <w:rPr>
          <w:rStyle w:val="VerbatimChar"/>
        </w:rPr>
        <w:t>## 5   9  8.81  9 8.77   9  7.11  8 8.84</w:t>
      </w:r>
      <w:r>
        <w:br/>
      </w:r>
      <w:r>
        <w:rPr>
          <w:rStyle w:val="VerbatimChar"/>
        </w:rPr>
        <w:t>## 6  11  8.33 11 9.26  11  7.81  8 8.47</w:t>
      </w:r>
      <w:r>
        <w:br/>
      </w:r>
      <w:r>
        <w:rPr>
          <w:rStyle w:val="VerbatimChar"/>
        </w:rPr>
        <w:t>## 7  14  9.96 14  8.1  14  8.84  8 7.04</w:t>
      </w:r>
      <w:r>
        <w:br/>
      </w:r>
      <w:r>
        <w:rPr>
          <w:rStyle w:val="VerbatimChar"/>
        </w:rPr>
        <w:t>## 8   6  7.24  6 6.13   6  6.08  8 5.25</w:t>
      </w:r>
      <w:r>
        <w:br/>
      </w:r>
      <w:r>
        <w:rPr>
          <w:rStyle w:val="VerbatimChar"/>
        </w:rPr>
        <w:t>## 9   4  4.26  4  3.1   4  5.39 19 12.5</w:t>
      </w:r>
      <w:r>
        <w:br/>
      </w:r>
      <w:r>
        <w:rPr>
          <w:rStyle w:val="VerbatimChar"/>
        </w:rPr>
        <w:t>## 10 12 10.84 12 9.13  12  8.15  8 5.56</w:t>
      </w:r>
      <w:r>
        <w:br/>
      </w:r>
      <w:r>
        <w:rPr>
          <w:rStyle w:val="VerbatimChar"/>
        </w:rPr>
        <w:t>## 11  7  4.82  7 7.26   7  6.42  8 7.91</w:t>
      </w:r>
      <w:r>
        <w:br/>
      </w:r>
      <w:r>
        <w:rPr>
          <w:rStyle w:val="VerbatimChar"/>
        </w:rPr>
        <w:t>## 12  5  5.68  5 4.74   5  5.73  8  6.8</w:t>
      </w:r>
    </w:p>
    <w:p w14:paraId="641CAC50" w14:textId="77777777" w:rsidR="00810F7E" w:rsidRDefault="00000000">
      <w:pPr>
        <w:pStyle w:val="SourceCode"/>
      </w:pPr>
      <w:r>
        <w:rPr>
          <w:rStyle w:val="NormalTok"/>
        </w:rPr>
        <w:t xml:space="preserve">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1, anscombe</w:t>
      </w:r>
      <w:r>
        <w:rPr>
          <w:rStyle w:val="SpecialCharTok"/>
        </w:rPr>
        <w:t>$</w:t>
      </w:r>
      <w:r>
        <w:rPr>
          <w:rStyle w:val="NormalTok"/>
        </w:rPr>
        <w:t xml:space="preserve">y1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2, anscombe</w:t>
      </w:r>
      <w:r>
        <w:rPr>
          <w:rStyle w:val="SpecialCharTok"/>
        </w:rPr>
        <w:t>$</w:t>
      </w:r>
      <w:r>
        <w:rPr>
          <w:rStyle w:val="NormalTok"/>
        </w:rPr>
        <w:t xml:space="preserve">y2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3, anscombe</w:t>
      </w:r>
      <w:r>
        <w:rPr>
          <w:rStyle w:val="SpecialCharTok"/>
        </w:rPr>
        <w:t>$</w:t>
      </w:r>
      <w:r>
        <w:rPr>
          <w:rStyle w:val="NormalTok"/>
        </w:rPr>
        <w:t xml:space="preserve">y3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4, anscombe</w:t>
      </w:r>
      <w:r>
        <w:rPr>
          <w:rStyle w:val="SpecialCharTok"/>
        </w:rPr>
        <w:t>$</w:t>
      </w:r>
      <w:r>
        <w:rPr>
          <w:rStyle w:val="NormalTok"/>
        </w:rPr>
        <w:t xml:space="preserve">y4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B0B5D18" w14:textId="77777777" w:rsidR="00810F7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1AF3D4" wp14:editId="1F08EB7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0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F2800" w14:textId="77777777" w:rsidR="00810F7E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  <w:r>
        <w:br/>
      </w:r>
      <w:r>
        <w:br/>
      </w:r>
      <w:r>
        <w:br/>
      </w: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1, anscombe</w:t>
      </w:r>
      <w:r>
        <w:rPr>
          <w:rStyle w:val="SpecialCharTok"/>
        </w:rPr>
        <w:t>$</w:t>
      </w:r>
      <w:r>
        <w:rPr>
          <w:rStyle w:val="NormalTok"/>
        </w:rPr>
        <w:t>y1)</w:t>
      </w:r>
      <w:r>
        <w:br/>
      </w:r>
      <w:r>
        <w:rPr>
          <w:rStyle w:val="NormalTok"/>
        </w:rPr>
        <w:t>cor.ar</w:t>
      </w:r>
    </w:p>
    <w:p w14:paraId="00AE7061" w14:textId="77777777" w:rsidR="00810F7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nscombe$x1 and anscombe$y1</w:t>
      </w:r>
      <w:r>
        <w:br/>
      </w:r>
      <w:r>
        <w:rPr>
          <w:rStyle w:val="VerbatimChar"/>
        </w:rPr>
        <w:t>## t = 4.2415, df = 9, p-value = 0.0021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243912 0.95069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164205</w:t>
      </w:r>
    </w:p>
    <w:p w14:paraId="3F19EDB0" w14:textId="77777777" w:rsidR="00810F7E" w:rsidRDefault="00000000">
      <w:pPr>
        <w:pStyle w:val="SourceCode"/>
      </w:pP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2, anscombe</w:t>
      </w:r>
      <w:r>
        <w:rPr>
          <w:rStyle w:val="SpecialCharTok"/>
        </w:rPr>
        <w:t>$</w:t>
      </w:r>
      <w:r>
        <w:rPr>
          <w:rStyle w:val="NormalTok"/>
        </w:rPr>
        <w:t>y2)</w:t>
      </w:r>
      <w:r>
        <w:br/>
      </w:r>
      <w:r>
        <w:rPr>
          <w:rStyle w:val="NormalTok"/>
        </w:rPr>
        <w:t>cor.ar</w:t>
      </w:r>
    </w:p>
    <w:p w14:paraId="60C05878" w14:textId="77777777" w:rsidR="00810F7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nscombe$x2 and anscombe$y2</w:t>
      </w:r>
      <w:r>
        <w:br/>
      </w:r>
      <w:r>
        <w:rPr>
          <w:rStyle w:val="VerbatimChar"/>
        </w:rPr>
        <w:t>## t = 4.2386, df = 9, p-value = 0.00217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0.4239389 0.950640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162365</w:t>
      </w:r>
    </w:p>
    <w:p w14:paraId="4E0EEF99" w14:textId="77777777" w:rsidR="00810F7E" w:rsidRDefault="00000000">
      <w:pPr>
        <w:pStyle w:val="SourceCode"/>
      </w:pP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3, anscombe</w:t>
      </w:r>
      <w:r>
        <w:rPr>
          <w:rStyle w:val="SpecialCharTok"/>
        </w:rPr>
        <w:t>$</w:t>
      </w:r>
      <w:r>
        <w:rPr>
          <w:rStyle w:val="NormalTok"/>
        </w:rPr>
        <w:t>y3)</w:t>
      </w:r>
      <w:r>
        <w:br/>
      </w:r>
      <w:r>
        <w:rPr>
          <w:rStyle w:val="NormalTok"/>
        </w:rPr>
        <w:t>cor.ar</w:t>
      </w:r>
    </w:p>
    <w:p w14:paraId="2E0AB206" w14:textId="77777777" w:rsidR="00810F7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nscombe$x3 and anscombe$y3</w:t>
      </w:r>
      <w:r>
        <w:br/>
      </w:r>
      <w:r>
        <w:rPr>
          <w:rStyle w:val="VerbatimChar"/>
        </w:rPr>
        <w:t>## t = 4.2394, df = 9, p-value = 0.00217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240623 0.95065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162867</w:t>
      </w:r>
    </w:p>
    <w:p w14:paraId="6B5C6A2B" w14:textId="77777777" w:rsidR="00810F7E" w:rsidRDefault="00000000">
      <w:pPr>
        <w:pStyle w:val="SourceCode"/>
      </w:pP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4, anscombe</w:t>
      </w:r>
      <w:r>
        <w:rPr>
          <w:rStyle w:val="SpecialCharTok"/>
        </w:rPr>
        <w:t>$</w:t>
      </w:r>
      <w:r>
        <w:rPr>
          <w:rStyle w:val="NormalTok"/>
        </w:rPr>
        <w:t>y4)</w:t>
      </w:r>
      <w:r>
        <w:br/>
      </w:r>
      <w:r>
        <w:rPr>
          <w:rStyle w:val="NormalTok"/>
        </w:rPr>
        <w:t>cor.ar</w:t>
      </w:r>
    </w:p>
    <w:p w14:paraId="5361D33B" w14:textId="77777777" w:rsidR="00810F7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nscombe$x4 and anscombe$y4</w:t>
      </w:r>
      <w:r>
        <w:br/>
      </w:r>
      <w:r>
        <w:rPr>
          <w:rStyle w:val="VerbatimChar"/>
        </w:rPr>
        <w:t>## t = 4.243, df = 9, p-value = 0.00216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246394 0.950722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8165214</w:t>
      </w:r>
    </w:p>
    <w:p w14:paraId="6AF14F94" w14:textId="77777777" w:rsidR="00810F7E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1)</w:t>
      </w:r>
    </w:p>
    <w:p w14:paraId="4686D61A" w14:textId="77777777" w:rsidR="00810F7E" w:rsidRDefault="00000000">
      <w:pPr>
        <w:pStyle w:val="SourceCode"/>
      </w:pPr>
      <w:r>
        <w:rPr>
          <w:rStyle w:val="VerbatimChar"/>
        </w:rPr>
        <w:t>## [1] 9</w:t>
      </w:r>
    </w:p>
    <w:p w14:paraId="3DD08EAB" w14:textId="77777777" w:rsidR="00810F7E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 xml:space="preserve">y1) </w:t>
      </w:r>
    </w:p>
    <w:p w14:paraId="04FE0D31" w14:textId="77777777" w:rsidR="00810F7E" w:rsidRDefault="00000000">
      <w:pPr>
        <w:pStyle w:val="SourceCode"/>
      </w:pPr>
      <w:r>
        <w:rPr>
          <w:rStyle w:val="VerbatimChar"/>
        </w:rPr>
        <w:t>## [1] 7.500909</w:t>
      </w:r>
    </w:p>
    <w:p w14:paraId="214CC6D4" w14:textId="77777777" w:rsidR="00810F7E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x1)</w:t>
      </w:r>
    </w:p>
    <w:p w14:paraId="19746512" w14:textId="77777777" w:rsidR="00810F7E" w:rsidRDefault="00000000">
      <w:pPr>
        <w:pStyle w:val="SourceCode"/>
      </w:pPr>
      <w:r>
        <w:rPr>
          <w:rStyle w:val="VerbatimChar"/>
        </w:rPr>
        <w:t>## [1] 11</w:t>
      </w:r>
    </w:p>
    <w:p w14:paraId="215623E8" w14:textId="77777777" w:rsidR="00810F7E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anscombe</w:t>
      </w:r>
      <w:r>
        <w:rPr>
          <w:rStyle w:val="SpecialCharTok"/>
        </w:rPr>
        <w:t>$</w:t>
      </w:r>
      <w:r>
        <w:rPr>
          <w:rStyle w:val="NormalTok"/>
        </w:rPr>
        <w:t>y1)</w:t>
      </w:r>
    </w:p>
    <w:p w14:paraId="00AC2FE3" w14:textId="77777777" w:rsidR="00810F7E" w:rsidRDefault="00000000">
      <w:pPr>
        <w:pStyle w:val="SourceCode"/>
      </w:pPr>
      <w:r>
        <w:rPr>
          <w:rStyle w:val="VerbatimChar"/>
        </w:rPr>
        <w:t>## [1] 4.127269</w:t>
      </w:r>
    </w:p>
    <w:p w14:paraId="68B5B835" w14:textId="77777777" w:rsidR="00810F7E" w:rsidRDefault="00000000">
      <w:pPr>
        <w:pStyle w:val="SourceCode"/>
      </w:pPr>
      <w:r>
        <w:rPr>
          <w:rStyle w:val="FloatTok"/>
        </w:rPr>
        <w:t>0.8165214</w:t>
      </w:r>
      <w:r>
        <w:rPr>
          <w:rStyle w:val="SpecialCharTok"/>
        </w:rPr>
        <w:t>**</w:t>
      </w:r>
      <w:r>
        <w:rPr>
          <w:rStyle w:val="DecValTok"/>
        </w:rPr>
        <w:t>2</w:t>
      </w:r>
    </w:p>
    <w:p w14:paraId="1E68B18F" w14:textId="77777777" w:rsidR="00810F7E" w:rsidRDefault="00000000">
      <w:pPr>
        <w:pStyle w:val="SourceCode"/>
      </w:pPr>
      <w:r>
        <w:rPr>
          <w:rStyle w:val="VerbatimChar"/>
        </w:rPr>
        <w:lastRenderedPageBreak/>
        <w:t>## [1] 0.6667072</w:t>
      </w:r>
    </w:p>
    <w:p w14:paraId="317073E5" w14:textId="77777777" w:rsidR="00810F7E" w:rsidRDefault="00000000">
      <w:pPr>
        <w:pStyle w:val="SourceCode"/>
      </w:pPr>
      <w:r>
        <w:rPr>
          <w:rStyle w:val="CommentTok"/>
        </w:rPr>
        <w:t># R**2 = 0.6667072</w:t>
      </w:r>
    </w:p>
    <w:sectPr w:rsidR="00810F7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D7C50" w14:textId="77777777" w:rsidR="00486DFF" w:rsidRDefault="00486DFF">
      <w:pPr>
        <w:spacing w:after="0"/>
      </w:pPr>
      <w:r>
        <w:separator/>
      </w:r>
    </w:p>
  </w:endnote>
  <w:endnote w:type="continuationSeparator" w:id="0">
    <w:p w14:paraId="1DCA5F2C" w14:textId="77777777" w:rsidR="00486DFF" w:rsidRDefault="00486D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B3AE7" w14:textId="77777777" w:rsidR="00486DFF" w:rsidRDefault="00486DFF">
      <w:r>
        <w:separator/>
      </w:r>
    </w:p>
  </w:footnote>
  <w:footnote w:type="continuationSeparator" w:id="0">
    <w:p w14:paraId="0AD85205" w14:textId="77777777" w:rsidR="00486DFF" w:rsidRDefault="00486D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82B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46465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0F7E"/>
    <w:rsid w:val="00486DFF"/>
    <w:rsid w:val="008016A2"/>
    <w:rsid w:val="00810F7E"/>
    <w:rsid w:val="009B764E"/>
    <w:rsid w:val="00DB06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18000"/>
  <w15:docId w15:val="{5E0E5132-260E-485E-8C21-636A39286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99</Words>
  <Characters>2198</Characters>
  <Application>Microsoft Office Word</Application>
  <DocSecurity>0</DocSecurity>
  <Lines>18</Lines>
  <Paragraphs>5</Paragraphs>
  <ScaleCrop>false</ScaleCrop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5.R</dc:title>
  <dc:creator>Emanuel</dc:creator>
  <cp:keywords/>
  <cp:lastModifiedBy>Emanuel Molina Marchan</cp:lastModifiedBy>
  <cp:revision>2</cp:revision>
  <cp:lastPrinted>2022-09-21T23:15:00Z</cp:lastPrinted>
  <dcterms:created xsi:type="dcterms:W3CDTF">2022-09-21T23:16:00Z</dcterms:created>
  <dcterms:modified xsi:type="dcterms:W3CDTF">2022-09-21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</Properties>
</file>